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B7229" w14:textId="4FBE3C5C" w:rsidR="00AC21D3" w:rsidRPr="007D6B78" w:rsidRDefault="00AC21D3" w:rsidP="00AC21D3">
      <w:pPr>
        <w:spacing w:line="240" w:lineRule="auto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bookmarkStart w:id="0" w:name="_Toc502754146"/>
      <w:bookmarkStart w:id="1" w:name="_Toc502760187"/>
      <w:r w:rsidRPr="00AC21D3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Supplementary Table S</w:t>
      </w:r>
      <w:r w:rsidR="00284BA2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3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Distribution of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98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genotypes among four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ub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population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based on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</w:t>
      </w:r>
      <w:r w:rsidR="00BF3477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‘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tructure</w:t>
      </w:r>
      <w:r w:rsidR="00BF3477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alysis.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The table shows the number of individuals along with a</w:t>
      </w:r>
      <w:r w:rsidRPr="007D6B7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verage coleoptile length corresponding to each population.   </w:t>
      </w:r>
    </w:p>
    <w:tbl>
      <w:tblPr>
        <w:tblW w:w="10029" w:type="dxa"/>
        <w:tblLook w:val="04A0" w:firstRow="1" w:lastRow="0" w:firstColumn="1" w:lastColumn="0" w:noHBand="0" w:noVBand="1"/>
      </w:tblPr>
      <w:tblGrid>
        <w:gridCol w:w="2496"/>
        <w:gridCol w:w="4630"/>
        <w:gridCol w:w="2903"/>
      </w:tblGrid>
      <w:tr w:rsidR="00AC21D3" w:rsidRPr="00CF15D9" w14:paraId="25DD5986" w14:textId="77777777" w:rsidTr="003D018B">
        <w:trPr>
          <w:trHeight w:val="312"/>
        </w:trPr>
        <w:tc>
          <w:tcPr>
            <w:tcW w:w="24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76F7B" w14:textId="77777777" w:rsidR="00AC21D3" w:rsidRPr="003B2F15" w:rsidRDefault="00AC21D3" w:rsidP="003D01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B2F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p</w:t>
            </w:r>
          </w:p>
        </w:tc>
        <w:tc>
          <w:tcPr>
            <w:tcW w:w="4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C7A54" w14:textId="77777777" w:rsidR="00AC21D3" w:rsidRPr="003B2F15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B2F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. of Individuals</w:t>
            </w:r>
          </w:p>
        </w:tc>
        <w:tc>
          <w:tcPr>
            <w:tcW w:w="29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DCEA5" w14:textId="77777777" w:rsidR="00AC21D3" w:rsidRPr="003B2F15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B2F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*</w:t>
            </w:r>
          </w:p>
        </w:tc>
      </w:tr>
      <w:tr w:rsidR="00AC21D3" w:rsidRPr="00CF15D9" w14:paraId="5E5093E8" w14:textId="77777777" w:rsidTr="003D018B">
        <w:trPr>
          <w:trHeight w:val="312"/>
        </w:trPr>
        <w:tc>
          <w:tcPr>
            <w:tcW w:w="2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2B65" w14:textId="77777777" w:rsidR="00AC21D3" w:rsidRPr="00CF15D9" w:rsidRDefault="00AC21D3" w:rsidP="003D01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1</w:t>
            </w:r>
          </w:p>
        </w:tc>
        <w:tc>
          <w:tcPr>
            <w:tcW w:w="46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80A1" w14:textId="77777777" w:rsidR="00AC21D3" w:rsidRPr="0091317F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1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29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C9081" w14:textId="77777777" w:rsidR="00AC21D3" w:rsidRPr="00962859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9.13</w:t>
            </w: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</w:p>
        </w:tc>
      </w:tr>
      <w:tr w:rsidR="00AC21D3" w:rsidRPr="00CF15D9" w14:paraId="67544113" w14:textId="77777777" w:rsidTr="003D018B">
        <w:trPr>
          <w:trHeight w:val="312"/>
        </w:trPr>
        <w:tc>
          <w:tcPr>
            <w:tcW w:w="2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70C76" w14:textId="77777777" w:rsidR="00AC21D3" w:rsidRPr="00CF15D9" w:rsidRDefault="00AC21D3" w:rsidP="003D01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2</w:t>
            </w:r>
          </w:p>
        </w:tc>
        <w:tc>
          <w:tcPr>
            <w:tcW w:w="4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FB42" w14:textId="77777777" w:rsidR="00AC21D3" w:rsidRPr="0091317F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1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2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4FE80" w14:textId="77777777" w:rsidR="00AC21D3" w:rsidRPr="00962859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18</w:t>
            </w: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b</w:t>
            </w:r>
          </w:p>
        </w:tc>
      </w:tr>
      <w:tr w:rsidR="00AC21D3" w:rsidRPr="00CF15D9" w14:paraId="70D85C69" w14:textId="77777777" w:rsidTr="003D018B">
        <w:trPr>
          <w:trHeight w:val="312"/>
        </w:trPr>
        <w:tc>
          <w:tcPr>
            <w:tcW w:w="24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682B" w14:textId="77777777" w:rsidR="00AC21D3" w:rsidRPr="00CF15D9" w:rsidRDefault="00AC21D3" w:rsidP="003D01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3</w:t>
            </w:r>
          </w:p>
        </w:tc>
        <w:tc>
          <w:tcPr>
            <w:tcW w:w="46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6138A" w14:textId="77777777" w:rsidR="00AC21D3" w:rsidRPr="0091317F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1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476A" w14:textId="77777777" w:rsidR="00AC21D3" w:rsidRPr="00962859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91</w:t>
            </w:r>
            <w:r w:rsidRPr="00417A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</w:tr>
      <w:tr w:rsidR="00AC21D3" w:rsidRPr="00CF15D9" w14:paraId="6773F8D0" w14:textId="77777777" w:rsidTr="003D018B">
        <w:trPr>
          <w:trHeight w:val="312"/>
        </w:trPr>
        <w:tc>
          <w:tcPr>
            <w:tcW w:w="24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E1D1C" w14:textId="77777777" w:rsidR="00AC21D3" w:rsidRPr="00CF15D9" w:rsidRDefault="00AC21D3" w:rsidP="003D01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15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4</w:t>
            </w:r>
          </w:p>
        </w:tc>
        <w:tc>
          <w:tcPr>
            <w:tcW w:w="4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F837B" w14:textId="77777777" w:rsidR="00AC21D3" w:rsidRPr="0091317F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1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</w:t>
            </w:r>
          </w:p>
        </w:tc>
        <w:tc>
          <w:tcPr>
            <w:tcW w:w="2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3C407" w14:textId="77777777" w:rsidR="00AC21D3" w:rsidRPr="00C66568" w:rsidRDefault="00AC21D3" w:rsidP="003D01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C665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20</w:t>
            </w:r>
            <w:r w:rsidRPr="00C6656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b</w:t>
            </w:r>
          </w:p>
        </w:tc>
      </w:tr>
    </w:tbl>
    <w:p w14:paraId="671D2D36" w14:textId="77777777" w:rsidR="00AC21D3" w:rsidRPr="00CF15D9" w:rsidRDefault="00AC21D3" w:rsidP="00AC2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F15D9">
        <w:rPr>
          <w:rFonts w:ascii="Times New Roman" w:hAnsi="Times New Roman" w:cs="Times New Roman"/>
          <w:sz w:val="24"/>
          <w:szCs w:val="24"/>
        </w:rPr>
        <w:t xml:space="preserve">*different letters are based on LSD and indicat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CF15D9">
        <w:rPr>
          <w:rFonts w:ascii="Times New Roman" w:hAnsi="Times New Roman" w:cs="Times New Roman"/>
          <w:sz w:val="24"/>
          <w:szCs w:val="24"/>
        </w:rPr>
        <w:t xml:space="preserve">significant difference at α = 0.05. </w:t>
      </w:r>
    </w:p>
    <w:p w14:paraId="655C4ECD" w14:textId="77777777" w:rsidR="00AC21D3" w:rsidRDefault="00AC21D3" w:rsidP="00AC21D3">
      <w:pPr>
        <w:tabs>
          <w:tab w:val="right" w:leader="dot" w:pos="8630"/>
          <w:tab w:val="right" w:leader="dot" w:pos="9350"/>
        </w:tabs>
        <w:spacing w:after="0" w:line="240" w:lineRule="auto"/>
        <w:ind w:right="86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147F4AD" w14:textId="77777777" w:rsidR="00AC21D3" w:rsidRDefault="00AC21D3" w:rsidP="00AC21D3">
      <w:pPr>
        <w:tabs>
          <w:tab w:val="right" w:leader="dot" w:pos="8630"/>
          <w:tab w:val="right" w:leader="dot" w:pos="9350"/>
        </w:tabs>
        <w:spacing w:after="0" w:line="240" w:lineRule="auto"/>
        <w:ind w:right="86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93F5EB9" w14:textId="2BDA3BD3" w:rsidR="00AC21D3" w:rsidRDefault="00AC21D3" w:rsidP="0050753F">
      <w:pPr>
        <w:pStyle w:val="Caption"/>
        <w:rPr>
          <w:rFonts w:cs="Times New Roman"/>
          <w:b/>
          <w:i w:val="0"/>
          <w:iCs w:val="0"/>
          <w:color w:val="auto"/>
          <w:sz w:val="24"/>
          <w:szCs w:val="24"/>
        </w:rPr>
      </w:pPr>
    </w:p>
    <w:p w14:paraId="6E35D0A3" w14:textId="77777777" w:rsidR="00AC21D3" w:rsidRPr="00AC21D3" w:rsidRDefault="00AC21D3" w:rsidP="00AC21D3"/>
    <w:p w14:paraId="59357084" w14:textId="61068316" w:rsidR="00AC21D3" w:rsidRDefault="00AC21D3" w:rsidP="0050753F">
      <w:pPr>
        <w:pStyle w:val="Caption"/>
        <w:rPr>
          <w:rFonts w:cs="Times New Roman"/>
          <w:b/>
          <w:i w:val="0"/>
          <w:iCs w:val="0"/>
          <w:color w:val="auto"/>
          <w:sz w:val="24"/>
          <w:szCs w:val="24"/>
        </w:rPr>
      </w:pPr>
    </w:p>
    <w:p w14:paraId="51DFD0E9" w14:textId="125E6665" w:rsidR="00AC21D3" w:rsidRDefault="00AC21D3" w:rsidP="00AC21D3"/>
    <w:p w14:paraId="4A8AEBCF" w14:textId="4E854A1A" w:rsidR="00AC21D3" w:rsidRDefault="00AC21D3" w:rsidP="00AC21D3"/>
    <w:p w14:paraId="6A78A27B" w14:textId="30FE3D20" w:rsidR="00AC21D3" w:rsidRDefault="00AC21D3" w:rsidP="00AC21D3"/>
    <w:p w14:paraId="247BB271" w14:textId="38796D45" w:rsidR="00AC21D3" w:rsidRDefault="00AC21D3" w:rsidP="00AC21D3"/>
    <w:p w14:paraId="2561D034" w14:textId="347D1017" w:rsidR="00AC21D3" w:rsidRDefault="00AC21D3" w:rsidP="00AC21D3"/>
    <w:p w14:paraId="3CDF1AD9" w14:textId="5615BE2A" w:rsidR="00AC21D3" w:rsidRDefault="00AC21D3" w:rsidP="00AC21D3"/>
    <w:p w14:paraId="1B2D281A" w14:textId="2E6834EE" w:rsidR="00AC21D3" w:rsidRDefault="00AC21D3" w:rsidP="00AC21D3"/>
    <w:p w14:paraId="6EC34CE0" w14:textId="556912FA" w:rsidR="00AC21D3" w:rsidRDefault="00AC21D3" w:rsidP="00AC21D3"/>
    <w:p w14:paraId="3B09E659" w14:textId="05D6C2E5" w:rsidR="00AC21D3" w:rsidRDefault="00AC21D3" w:rsidP="00AC21D3"/>
    <w:p w14:paraId="1AFF8783" w14:textId="57FE6888" w:rsidR="00AC21D3" w:rsidRDefault="00AC21D3" w:rsidP="00AC21D3"/>
    <w:p w14:paraId="55FD0F3C" w14:textId="683E44DD" w:rsidR="00AC21D3" w:rsidRDefault="00AC21D3" w:rsidP="00AC21D3"/>
    <w:p w14:paraId="37E4CAD8" w14:textId="5F46A446" w:rsidR="00AC21D3" w:rsidRDefault="00AC21D3" w:rsidP="00AC21D3"/>
    <w:p w14:paraId="3418E92C" w14:textId="3AB60B5C" w:rsidR="00AC21D3" w:rsidRDefault="00AC21D3" w:rsidP="00AC21D3"/>
    <w:p w14:paraId="74DEA21C" w14:textId="1BFDF646" w:rsidR="00AC21D3" w:rsidRDefault="00AC21D3" w:rsidP="00AC21D3"/>
    <w:p w14:paraId="78DD96B2" w14:textId="67EB1E80" w:rsidR="00AC21D3" w:rsidRDefault="00AC21D3" w:rsidP="00AC21D3"/>
    <w:p w14:paraId="41FE0DCF" w14:textId="77777777" w:rsidR="00AC21D3" w:rsidRPr="00AC21D3" w:rsidRDefault="00AC21D3" w:rsidP="00AC21D3"/>
    <w:p w14:paraId="5F53CA9A" w14:textId="77777777" w:rsidR="00AC21D3" w:rsidRDefault="00AC21D3" w:rsidP="0050753F">
      <w:pPr>
        <w:pStyle w:val="Caption"/>
        <w:rPr>
          <w:rFonts w:cs="Times New Roman"/>
          <w:b/>
          <w:i w:val="0"/>
          <w:iCs w:val="0"/>
          <w:color w:val="auto"/>
          <w:sz w:val="24"/>
          <w:szCs w:val="24"/>
        </w:rPr>
      </w:pPr>
      <w:bookmarkStart w:id="2" w:name="_GoBack"/>
      <w:bookmarkEnd w:id="0"/>
      <w:bookmarkEnd w:id="1"/>
      <w:bookmarkEnd w:id="2"/>
    </w:p>
    <w:sectPr w:rsidR="00AC21D3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D28A6" w14:textId="77777777" w:rsidR="00A51319" w:rsidRDefault="00A51319">
      <w:pPr>
        <w:spacing w:after="0" w:line="240" w:lineRule="auto"/>
      </w:pPr>
      <w:r>
        <w:separator/>
      </w:r>
    </w:p>
  </w:endnote>
  <w:endnote w:type="continuationSeparator" w:id="0">
    <w:p w14:paraId="662567DF" w14:textId="77777777" w:rsidR="00A51319" w:rsidRDefault="00A51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333C6AEF" w:rsidR="00284BA2" w:rsidRDefault="00284BA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5C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8865B8" w14:textId="77777777" w:rsidR="00284BA2" w:rsidRDefault="00284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FE50F3" w14:textId="77777777" w:rsidR="00A51319" w:rsidRDefault="00A51319">
      <w:pPr>
        <w:spacing w:after="0" w:line="240" w:lineRule="auto"/>
      </w:pPr>
      <w:r>
        <w:separator/>
      </w:r>
    </w:p>
  </w:footnote>
  <w:footnote w:type="continuationSeparator" w:id="0">
    <w:p w14:paraId="7A41AF44" w14:textId="77777777" w:rsidR="00A51319" w:rsidRDefault="00A513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E4885" w14:textId="383979E1" w:rsidR="00284BA2" w:rsidRDefault="00284BA2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hODWgDA4RIwLQAAAA=="/>
  </w:docVars>
  <w:rsids>
    <w:rsidRoot w:val="003A6940"/>
    <w:rsid w:val="000008E3"/>
    <w:rsid w:val="000121F2"/>
    <w:rsid w:val="000153F1"/>
    <w:rsid w:val="00034C8A"/>
    <w:rsid w:val="000535EC"/>
    <w:rsid w:val="000538DF"/>
    <w:rsid w:val="00076BD8"/>
    <w:rsid w:val="000A7EC0"/>
    <w:rsid w:val="000B64CF"/>
    <w:rsid w:val="000C0240"/>
    <w:rsid w:val="000C7C5D"/>
    <w:rsid w:val="000E0A21"/>
    <w:rsid w:val="000E527A"/>
    <w:rsid w:val="00112E1E"/>
    <w:rsid w:val="001168A4"/>
    <w:rsid w:val="00150735"/>
    <w:rsid w:val="001511B8"/>
    <w:rsid w:val="00157E3C"/>
    <w:rsid w:val="0016139E"/>
    <w:rsid w:val="001712A2"/>
    <w:rsid w:val="001830B6"/>
    <w:rsid w:val="001865DD"/>
    <w:rsid w:val="001A7A3F"/>
    <w:rsid w:val="001B13A1"/>
    <w:rsid w:val="001F32C5"/>
    <w:rsid w:val="00215D1D"/>
    <w:rsid w:val="00237FC1"/>
    <w:rsid w:val="00284BA2"/>
    <w:rsid w:val="00284EF1"/>
    <w:rsid w:val="00285B82"/>
    <w:rsid w:val="002A071E"/>
    <w:rsid w:val="002B24BB"/>
    <w:rsid w:val="002F5577"/>
    <w:rsid w:val="00302241"/>
    <w:rsid w:val="003100C2"/>
    <w:rsid w:val="00325E49"/>
    <w:rsid w:val="00351CC9"/>
    <w:rsid w:val="00381763"/>
    <w:rsid w:val="003A0223"/>
    <w:rsid w:val="003A517D"/>
    <w:rsid w:val="003A5CF4"/>
    <w:rsid w:val="003A6940"/>
    <w:rsid w:val="003B4E4B"/>
    <w:rsid w:val="003C6176"/>
    <w:rsid w:val="003C6481"/>
    <w:rsid w:val="003D018B"/>
    <w:rsid w:val="003D5B3E"/>
    <w:rsid w:val="003F06A9"/>
    <w:rsid w:val="004325C9"/>
    <w:rsid w:val="00444135"/>
    <w:rsid w:val="0047035A"/>
    <w:rsid w:val="004969B4"/>
    <w:rsid w:val="004A526C"/>
    <w:rsid w:val="004B772E"/>
    <w:rsid w:val="004E214B"/>
    <w:rsid w:val="004E3D4F"/>
    <w:rsid w:val="004F6275"/>
    <w:rsid w:val="0050753F"/>
    <w:rsid w:val="005605AF"/>
    <w:rsid w:val="00575F6F"/>
    <w:rsid w:val="005852D2"/>
    <w:rsid w:val="00594EF0"/>
    <w:rsid w:val="00595A2A"/>
    <w:rsid w:val="005C0F7F"/>
    <w:rsid w:val="005E450A"/>
    <w:rsid w:val="00627924"/>
    <w:rsid w:val="00631328"/>
    <w:rsid w:val="006965B3"/>
    <w:rsid w:val="006B4604"/>
    <w:rsid w:val="006D161B"/>
    <w:rsid w:val="006F0518"/>
    <w:rsid w:val="00705723"/>
    <w:rsid w:val="00720D3E"/>
    <w:rsid w:val="00736E8F"/>
    <w:rsid w:val="00754AB1"/>
    <w:rsid w:val="00755C0E"/>
    <w:rsid w:val="007600DC"/>
    <w:rsid w:val="007643D2"/>
    <w:rsid w:val="007B3E35"/>
    <w:rsid w:val="007B4422"/>
    <w:rsid w:val="007C4C88"/>
    <w:rsid w:val="007C7531"/>
    <w:rsid w:val="007D19F5"/>
    <w:rsid w:val="007D480E"/>
    <w:rsid w:val="007E7B1B"/>
    <w:rsid w:val="007F7601"/>
    <w:rsid w:val="0080763D"/>
    <w:rsid w:val="00830E09"/>
    <w:rsid w:val="008313FE"/>
    <w:rsid w:val="008336E3"/>
    <w:rsid w:val="00841C44"/>
    <w:rsid w:val="0085230D"/>
    <w:rsid w:val="00854EE9"/>
    <w:rsid w:val="00865B41"/>
    <w:rsid w:val="00883AC1"/>
    <w:rsid w:val="00894C39"/>
    <w:rsid w:val="008952D7"/>
    <w:rsid w:val="00896652"/>
    <w:rsid w:val="008A2A54"/>
    <w:rsid w:val="008A3785"/>
    <w:rsid w:val="008B12D0"/>
    <w:rsid w:val="008F1D0A"/>
    <w:rsid w:val="008F44C1"/>
    <w:rsid w:val="00915E3F"/>
    <w:rsid w:val="0092142D"/>
    <w:rsid w:val="009413BB"/>
    <w:rsid w:val="00943C43"/>
    <w:rsid w:val="009517F0"/>
    <w:rsid w:val="0095765F"/>
    <w:rsid w:val="00967125"/>
    <w:rsid w:val="0097690F"/>
    <w:rsid w:val="009A6C87"/>
    <w:rsid w:val="009B55E0"/>
    <w:rsid w:val="009B7C6A"/>
    <w:rsid w:val="00A2718A"/>
    <w:rsid w:val="00A42377"/>
    <w:rsid w:val="00A51319"/>
    <w:rsid w:val="00A636E8"/>
    <w:rsid w:val="00A64685"/>
    <w:rsid w:val="00A81E89"/>
    <w:rsid w:val="00A83FB7"/>
    <w:rsid w:val="00A921F0"/>
    <w:rsid w:val="00AA29F4"/>
    <w:rsid w:val="00AA6E10"/>
    <w:rsid w:val="00AC21D3"/>
    <w:rsid w:val="00AF2497"/>
    <w:rsid w:val="00B05C6C"/>
    <w:rsid w:val="00B261FE"/>
    <w:rsid w:val="00B2626F"/>
    <w:rsid w:val="00B66F60"/>
    <w:rsid w:val="00B74444"/>
    <w:rsid w:val="00B95D3F"/>
    <w:rsid w:val="00BA1710"/>
    <w:rsid w:val="00BA47A4"/>
    <w:rsid w:val="00BA6097"/>
    <w:rsid w:val="00BB58EE"/>
    <w:rsid w:val="00BC491C"/>
    <w:rsid w:val="00BD47D5"/>
    <w:rsid w:val="00BD7500"/>
    <w:rsid w:val="00BF3477"/>
    <w:rsid w:val="00BF4F2B"/>
    <w:rsid w:val="00BF5620"/>
    <w:rsid w:val="00C13766"/>
    <w:rsid w:val="00C46086"/>
    <w:rsid w:val="00C60336"/>
    <w:rsid w:val="00C8324F"/>
    <w:rsid w:val="00CA50D6"/>
    <w:rsid w:val="00D14531"/>
    <w:rsid w:val="00D55905"/>
    <w:rsid w:val="00D57D02"/>
    <w:rsid w:val="00DB28DA"/>
    <w:rsid w:val="00E301EA"/>
    <w:rsid w:val="00E33D22"/>
    <w:rsid w:val="00E54782"/>
    <w:rsid w:val="00E81990"/>
    <w:rsid w:val="00EC3DAE"/>
    <w:rsid w:val="00ED403F"/>
    <w:rsid w:val="00ED4D48"/>
    <w:rsid w:val="00F009A8"/>
    <w:rsid w:val="00F0641B"/>
    <w:rsid w:val="00F1022B"/>
    <w:rsid w:val="00F37088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261F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AC21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7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6CF24-B273-4C1F-BC95-FFF63D754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Gill, Harsimardeep</cp:lastModifiedBy>
  <cp:revision>3</cp:revision>
  <cp:lastPrinted>2018-02-11T19:04:00Z</cp:lastPrinted>
  <dcterms:created xsi:type="dcterms:W3CDTF">2020-01-11T04:21:00Z</dcterms:created>
  <dcterms:modified xsi:type="dcterms:W3CDTF">2020-01-11T04:24:00Z</dcterms:modified>
</cp:coreProperties>
</file>